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9C9AC" w14:textId="6442722E" w:rsidR="00B94217" w:rsidRDefault="00516549" w:rsidP="00327E47">
      <w:pPr>
        <w:tabs>
          <w:tab w:val="left" w:pos="1800"/>
          <w:tab w:val="left" w:pos="2160"/>
          <w:tab w:val="left" w:pos="5040"/>
        </w:tabs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4232FF8" wp14:editId="3E9C2B52">
            <wp:simplePos x="0" y="0"/>
            <wp:positionH relativeFrom="column">
              <wp:posOffset>-2685</wp:posOffset>
            </wp:positionH>
            <wp:positionV relativeFrom="paragraph">
              <wp:posOffset>-5225</wp:posOffset>
            </wp:positionV>
            <wp:extent cx="2489200" cy="995680"/>
            <wp:effectExtent l="0" t="0" r="6350" b="0"/>
            <wp:wrapSquare wrapText="bothSides"/>
            <wp:docPr id="1598386463" name="Picture 1" descr="A picture containing text, fon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386463" name="Picture 1" descr="A picture containing text, font, 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30DF">
        <w:rPr>
          <w:rFonts w:ascii="Century Gothic" w:hAnsi="Century Gothic"/>
          <w:b/>
          <w:bCs/>
          <w:sz w:val="28"/>
          <w:szCs w:val="28"/>
        </w:rPr>
        <w:t xml:space="preserve">           </w:t>
      </w:r>
      <w:r w:rsidR="00BC4099">
        <w:rPr>
          <w:rFonts w:ascii="Century Gothic" w:hAnsi="Century Gothic"/>
          <w:b/>
          <w:bCs/>
          <w:sz w:val="28"/>
          <w:szCs w:val="28"/>
        </w:rPr>
        <w:t xml:space="preserve">   </w:t>
      </w:r>
      <w:r w:rsidR="00C330DF">
        <w:rPr>
          <w:rFonts w:ascii="Century Gothic" w:hAnsi="Century Gothic"/>
          <w:b/>
          <w:bCs/>
          <w:sz w:val="28"/>
          <w:szCs w:val="28"/>
        </w:rPr>
        <w:t xml:space="preserve">                    </w:t>
      </w:r>
    </w:p>
    <w:p w14:paraId="1FFA839C" w14:textId="6D78CE3D" w:rsidR="00BC4099" w:rsidRPr="00FD13A5" w:rsidRDefault="00864B78" w:rsidP="00B94217">
      <w:pPr>
        <w:tabs>
          <w:tab w:val="left" w:pos="1800"/>
          <w:tab w:val="left" w:pos="2160"/>
          <w:tab w:val="left" w:pos="5040"/>
        </w:tabs>
        <w:jc w:val="center"/>
        <w:rPr>
          <w:rFonts w:ascii="Century Gothic" w:hAnsi="Century Gothic"/>
          <w:b/>
          <w:bCs/>
          <w:sz w:val="32"/>
          <w:szCs w:val="32"/>
        </w:rPr>
      </w:pPr>
      <w:r w:rsidRPr="00FD13A5">
        <w:rPr>
          <w:rFonts w:ascii="Century Gothic" w:hAnsi="Century Gothic"/>
          <w:b/>
          <w:bCs/>
          <w:sz w:val="32"/>
          <w:szCs w:val="32"/>
        </w:rPr>
        <w:t>Agenda</w:t>
      </w:r>
    </w:p>
    <w:p w14:paraId="6897AD05" w14:textId="11ED9993" w:rsidR="00FB00B6" w:rsidRDefault="005367E2" w:rsidP="00BC4099">
      <w:pPr>
        <w:tabs>
          <w:tab w:val="left" w:pos="1800"/>
          <w:tab w:val="left" w:pos="2160"/>
          <w:tab w:val="left" w:pos="5040"/>
        </w:tabs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January 21, 2026</w:t>
      </w:r>
    </w:p>
    <w:p w14:paraId="1DD57F3F" w14:textId="5392FBE5" w:rsidR="00FB00B6" w:rsidRDefault="00AC14D9" w:rsidP="00BC4099">
      <w:pPr>
        <w:tabs>
          <w:tab w:val="left" w:pos="1800"/>
          <w:tab w:val="left" w:pos="2160"/>
          <w:tab w:val="left" w:pos="5040"/>
        </w:tabs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Zoom</w:t>
      </w:r>
    </w:p>
    <w:p w14:paraId="227F52FA" w14:textId="77777777" w:rsidR="00864B78" w:rsidRDefault="00864B78" w:rsidP="00DD2206">
      <w:pPr>
        <w:tabs>
          <w:tab w:val="left" w:pos="1800"/>
          <w:tab w:val="left" w:pos="2160"/>
        </w:tabs>
        <w:jc w:val="center"/>
        <w:rPr>
          <w:rFonts w:ascii="Century Gothic" w:hAnsi="Century Gothic"/>
        </w:rPr>
      </w:pPr>
    </w:p>
    <w:p w14:paraId="099F186A" w14:textId="77777777" w:rsidR="00331322" w:rsidRPr="00260AF2" w:rsidRDefault="00331322" w:rsidP="00DD2206">
      <w:pPr>
        <w:tabs>
          <w:tab w:val="left" w:pos="1800"/>
          <w:tab w:val="left" w:pos="2160"/>
        </w:tabs>
        <w:jc w:val="center"/>
        <w:rPr>
          <w:rFonts w:ascii="Century Gothic" w:hAnsi="Century Gothic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"/>
        <w:gridCol w:w="6840"/>
        <w:gridCol w:w="2250"/>
      </w:tblGrid>
      <w:tr w:rsidR="00612D53" w:rsidRPr="00930F35" w14:paraId="39B9D49A" w14:textId="77777777" w:rsidTr="001644C7">
        <w:tc>
          <w:tcPr>
            <w:tcW w:w="1098" w:type="dxa"/>
          </w:tcPr>
          <w:p w14:paraId="37785AF2" w14:textId="77777777" w:rsidR="00612D53" w:rsidRPr="00930F35" w:rsidRDefault="00612D53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jc w:val="center"/>
              <w:rPr>
                <w:rFonts w:ascii="Century Gothic" w:hAnsi="Century Gothic"/>
                <w:b/>
                <w:bCs/>
              </w:rPr>
            </w:pPr>
            <w:r w:rsidRPr="00930F35">
              <w:rPr>
                <w:rFonts w:ascii="Century Gothic" w:hAnsi="Century Gothic"/>
                <w:b/>
                <w:bCs/>
              </w:rPr>
              <w:t>Time</w:t>
            </w:r>
          </w:p>
        </w:tc>
        <w:tc>
          <w:tcPr>
            <w:tcW w:w="6840" w:type="dxa"/>
          </w:tcPr>
          <w:p w14:paraId="1F45D7D9" w14:textId="77777777" w:rsidR="00612D53" w:rsidRPr="00930F35" w:rsidRDefault="00612D53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jc w:val="center"/>
              <w:rPr>
                <w:rFonts w:ascii="Century Gothic" w:hAnsi="Century Gothic"/>
                <w:b/>
                <w:bCs/>
              </w:rPr>
            </w:pPr>
            <w:r w:rsidRPr="00930F35">
              <w:rPr>
                <w:rFonts w:ascii="Century Gothic" w:hAnsi="Century Gothic"/>
                <w:b/>
                <w:bCs/>
              </w:rPr>
              <w:t>Activity</w:t>
            </w:r>
          </w:p>
        </w:tc>
        <w:tc>
          <w:tcPr>
            <w:tcW w:w="2250" w:type="dxa"/>
          </w:tcPr>
          <w:p w14:paraId="557662D1" w14:textId="77777777" w:rsidR="00612D53" w:rsidRPr="00930F35" w:rsidRDefault="00612D53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jc w:val="center"/>
              <w:rPr>
                <w:rFonts w:ascii="Century Gothic" w:hAnsi="Century Gothic"/>
                <w:b/>
                <w:bCs/>
              </w:rPr>
            </w:pPr>
            <w:r w:rsidRPr="00930F35">
              <w:rPr>
                <w:rFonts w:ascii="Century Gothic" w:hAnsi="Century Gothic"/>
                <w:b/>
                <w:bCs/>
              </w:rPr>
              <w:t>Person(s) Responsible</w:t>
            </w:r>
          </w:p>
        </w:tc>
      </w:tr>
      <w:tr w:rsidR="00612D53" w:rsidRPr="00930F35" w14:paraId="1A7732ED" w14:textId="77777777" w:rsidTr="001644C7">
        <w:tc>
          <w:tcPr>
            <w:tcW w:w="1098" w:type="dxa"/>
          </w:tcPr>
          <w:p w14:paraId="291DE845" w14:textId="77777777" w:rsidR="00612D53" w:rsidRPr="00930F35" w:rsidRDefault="00612D53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9:30 am</w:t>
            </w:r>
          </w:p>
        </w:tc>
        <w:tc>
          <w:tcPr>
            <w:tcW w:w="6840" w:type="dxa"/>
          </w:tcPr>
          <w:p w14:paraId="7B646E1D" w14:textId="77777777" w:rsidR="00612D53" w:rsidRPr="00930F35" w:rsidRDefault="00612D53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Welcome and Introductions</w:t>
            </w:r>
          </w:p>
        </w:tc>
        <w:tc>
          <w:tcPr>
            <w:tcW w:w="2250" w:type="dxa"/>
          </w:tcPr>
          <w:p w14:paraId="56E14093" w14:textId="090D8D87" w:rsidR="00612D53" w:rsidRPr="00930F35" w:rsidRDefault="00386DAA" w:rsidP="00930F35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Everyone</w:t>
            </w:r>
          </w:p>
        </w:tc>
      </w:tr>
      <w:tr w:rsidR="00334757" w:rsidRPr="00930F35" w14:paraId="6E78F152" w14:textId="77777777" w:rsidTr="001644C7">
        <w:tc>
          <w:tcPr>
            <w:tcW w:w="1098" w:type="dxa"/>
          </w:tcPr>
          <w:p w14:paraId="69E97AAC" w14:textId="2D43FF12" w:rsidR="00334757" w:rsidRPr="00930F35" w:rsidRDefault="005A73F2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9:40</w:t>
            </w:r>
            <w:r w:rsidR="00334757">
              <w:rPr>
                <w:rFonts w:ascii="Century Gothic" w:hAnsi="Century Gothic"/>
                <w:bCs/>
              </w:rPr>
              <w:t xml:space="preserve"> am</w:t>
            </w:r>
          </w:p>
        </w:tc>
        <w:tc>
          <w:tcPr>
            <w:tcW w:w="6840" w:type="dxa"/>
          </w:tcPr>
          <w:p w14:paraId="44ED41AA" w14:textId="7348F61A" w:rsidR="00334757" w:rsidRPr="00930F35" w:rsidRDefault="0033475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Lead Agency Update</w:t>
            </w:r>
          </w:p>
        </w:tc>
        <w:tc>
          <w:tcPr>
            <w:tcW w:w="2250" w:type="dxa"/>
          </w:tcPr>
          <w:p w14:paraId="5CFCEF66" w14:textId="386E2F10" w:rsidR="00334757" w:rsidRPr="00930F35" w:rsidRDefault="0033475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WV Birth to Three State Team</w:t>
            </w:r>
          </w:p>
        </w:tc>
      </w:tr>
      <w:tr w:rsidR="00334757" w:rsidRPr="00930F35" w14:paraId="35FAB873" w14:textId="77777777" w:rsidTr="001644C7">
        <w:tc>
          <w:tcPr>
            <w:tcW w:w="1098" w:type="dxa"/>
          </w:tcPr>
          <w:p w14:paraId="1E540A75" w14:textId="3B5287B8" w:rsidR="00334757" w:rsidRPr="00930F35" w:rsidRDefault="00745C09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11:15</w:t>
            </w:r>
            <w:r w:rsidR="00334757" w:rsidRPr="00930F35">
              <w:rPr>
                <w:rFonts w:ascii="Century Gothic" w:hAnsi="Century Gothic"/>
                <w:bCs/>
              </w:rPr>
              <w:t xml:space="preserve"> am</w:t>
            </w:r>
          </w:p>
        </w:tc>
        <w:tc>
          <w:tcPr>
            <w:tcW w:w="6840" w:type="dxa"/>
          </w:tcPr>
          <w:p w14:paraId="370727EC" w14:textId="5936862A" w:rsidR="00334757" w:rsidRPr="00930F35" w:rsidRDefault="00AC17C7" w:rsidP="00334757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WV GEIICC Committee Updates</w:t>
            </w:r>
          </w:p>
        </w:tc>
        <w:tc>
          <w:tcPr>
            <w:tcW w:w="2250" w:type="dxa"/>
          </w:tcPr>
          <w:p w14:paraId="28934CEC" w14:textId="35575781" w:rsidR="00334757" w:rsidRPr="00930F35" w:rsidRDefault="00AC17C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Committee Chairs</w:t>
            </w:r>
          </w:p>
        </w:tc>
      </w:tr>
      <w:tr w:rsidR="005A73F2" w:rsidRPr="00930F35" w14:paraId="61121FA1" w14:textId="77777777" w:rsidTr="001644C7"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BA099" w14:textId="523FEA99" w:rsidR="005A73F2" w:rsidRDefault="00292736" w:rsidP="00B05A34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1</w:t>
            </w:r>
            <w:r w:rsidR="001644C7">
              <w:rPr>
                <w:rFonts w:ascii="Century Gothic" w:hAnsi="Century Gothic"/>
                <w:bCs/>
              </w:rPr>
              <w:t>1:45</w:t>
            </w:r>
            <w:r w:rsidR="005A73F2">
              <w:rPr>
                <w:rFonts w:ascii="Century Gothic" w:hAnsi="Century Gothic"/>
                <w:bCs/>
              </w:rPr>
              <w:t xml:space="preserve"> </w:t>
            </w:r>
            <w:r w:rsidR="001644C7">
              <w:rPr>
                <w:rFonts w:ascii="Century Gothic" w:hAnsi="Century Gothic"/>
                <w:bCs/>
              </w:rPr>
              <w:t>a</w:t>
            </w:r>
            <w:r w:rsidR="005A73F2">
              <w:rPr>
                <w:rFonts w:ascii="Century Gothic" w:hAnsi="Century Gothic"/>
                <w:bCs/>
              </w:rPr>
              <w:t>m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D7AF" w14:textId="77777777" w:rsidR="005A73F2" w:rsidRPr="00930F35" w:rsidRDefault="005A73F2" w:rsidP="00B05A34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Review of Minute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4710" w14:textId="77777777" w:rsidR="005A73F2" w:rsidRPr="00930F35" w:rsidRDefault="005A73F2" w:rsidP="00B05A34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</w:p>
        </w:tc>
      </w:tr>
      <w:tr w:rsidR="005A73F2" w:rsidRPr="00930F35" w14:paraId="4F3DA36A" w14:textId="77777777" w:rsidTr="001644C7"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622" w14:textId="77777777" w:rsidR="005A73F2" w:rsidRDefault="005A73F2" w:rsidP="00B05A34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12:10 pm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6A1A4" w14:textId="17AF335A" w:rsidR="005A73F2" w:rsidRDefault="005A73F2" w:rsidP="001644C7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Other Busines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C15C" w14:textId="507A90B0" w:rsidR="005A73F2" w:rsidRPr="00930F35" w:rsidRDefault="001644C7" w:rsidP="00B05A34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Council Chairperson</w:t>
            </w:r>
          </w:p>
        </w:tc>
      </w:tr>
      <w:tr w:rsidR="00334757" w:rsidRPr="00930F35" w14:paraId="18E64C0E" w14:textId="77777777" w:rsidTr="001644C7"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FC5D" w14:textId="762C0737" w:rsidR="00334757" w:rsidRPr="00930F35" w:rsidRDefault="001644C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12:15 pm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B400B" w14:textId="77777777" w:rsidR="00334757" w:rsidRPr="00930F35" w:rsidRDefault="00334757" w:rsidP="00334757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Public Comment</w:t>
            </w:r>
          </w:p>
          <w:p w14:paraId="4134D20B" w14:textId="77777777" w:rsidR="00334757" w:rsidRPr="002C4A00" w:rsidRDefault="00334757" w:rsidP="00334757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ind w:left="166"/>
              <w:rPr>
                <w:rFonts w:ascii="Century Gothic" w:hAnsi="Century Gothic"/>
                <w:bCs/>
                <w:sz w:val="18"/>
                <w:szCs w:val="18"/>
              </w:rPr>
            </w:pPr>
            <w:r w:rsidRPr="002C4A00">
              <w:rPr>
                <w:rFonts w:ascii="Century Gothic" w:hAnsi="Century Gothic"/>
                <w:bCs/>
                <w:sz w:val="18"/>
                <w:szCs w:val="18"/>
              </w:rPr>
              <w:t xml:space="preserve">Public comments are an opportunity for guests to share </w:t>
            </w:r>
          </w:p>
          <w:p w14:paraId="226AC6FD" w14:textId="67931DB8" w:rsidR="00334757" w:rsidRPr="00930F35" w:rsidRDefault="00334757" w:rsidP="00334757">
            <w:pPr>
              <w:tabs>
                <w:tab w:val="left" w:pos="1062"/>
                <w:tab w:val="left" w:pos="1800"/>
                <w:tab w:val="left" w:pos="2160"/>
                <w:tab w:val="right" w:pos="9180"/>
              </w:tabs>
              <w:ind w:left="166"/>
              <w:rPr>
                <w:rFonts w:ascii="Century Gothic" w:hAnsi="Century Gothic"/>
                <w:bCs/>
              </w:rPr>
            </w:pPr>
            <w:r w:rsidRPr="002C4A00">
              <w:rPr>
                <w:rFonts w:ascii="Century Gothic" w:hAnsi="Century Gothic"/>
                <w:bCs/>
                <w:sz w:val="18"/>
                <w:szCs w:val="18"/>
              </w:rPr>
              <w:t xml:space="preserve">celebrations, recognize community accomplishments, and share comments or concerns, either verbally or in writing. Comments should be </w:t>
            </w:r>
            <w:r w:rsidR="00D3156A" w:rsidRPr="002C4A00">
              <w:rPr>
                <w:rFonts w:ascii="Century Gothic" w:hAnsi="Century Gothic"/>
                <w:bCs/>
                <w:sz w:val="18"/>
                <w:szCs w:val="18"/>
              </w:rPr>
              <w:t>made</w:t>
            </w:r>
            <w:r w:rsidRPr="002C4A00">
              <w:rPr>
                <w:rFonts w:ascii="Century Gothic" w:hAnsi="Century Gothic"/>
                <w:bCs/>
                <w:sz w:val="18"/>
                <w:szCs w:val="18"/>
              </w:rPr>
              <w:t xml:space="preserve"> in a constructive way and there should be no expectation of response at this meeting. Documentation of the public comment will be made in the minutes of this meeting.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0AD53" w14:textId="5EE71929" w:rsidR="00334757" w:rsidRPr="00930F35" w:rsidRDefault="0033475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930F35">
              <w:rPr>
                <w:rFonts w:ascii="Century Gothic" w:hAnsi="Century Gothic"/>
                <w:bCs/>
              </w:rPr>
              <w:t>Council Chairperson</w:t>
            </w:r>
            <w:r w:rsidR="001644C7">
              <w:rPr>
                <w:rFonts w:ascii="Century Gothic" w:hAnsi="Century Gothic"/>
                <w:bCs/>
              </w:rPr>
              <w:t xml:space="preserve"> </w:t>
            </w:r>
            <w:r w:rsidRPr="00930F35">
              <w:rPr>
                <w:rFonts w:ascii="Century Gothic" w:hAnsi="Century Gothic"/>
                <w:bCs/>
              </w:rPr>
              <w:t>Guests</w:t>
            </w:r>
          </w:p>
        </w:tc>
      </w:tr>
      <w:tr w:rsidR="00334757" w:rsidRPr="00930F35" w14:paraId="41AD8301" w14:textId="77777777" w:rsidTr="001644C7">
        <w:tc>
          <w:tcPr>
            <w:tcW w:w="1098" w:type="dxa"/>
          </w:tcPr>
          <w:p w14:paraId="6E82EEE3" w14:textId="26607AD4" w:rsidR="001723CA" w:rsidRPr="00930F35" w:rsidRDefault="001723CA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12:30 pm</w:t>
            </w:r>
          </w:p>
        </w:tc>
        <w:tc>
          <w:tcPr>
            <w:tcW w:w="6840" w:type="dxa"/>
          </w:tcPr>
          <w:p w14:paraId="301375DF" w14:textId="685503EA" w:rsidR="00334757" w:rsidRPr="00930F35" w:rsidRDefault="001644C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Adjourn</w:t>
            </w:r>
          </w:p>
        </w:tc>
        <w:tc>
          <w:tcPr>
            <w:tcW w:w="2250" w:type="dxa"/>
          </w:tcPr>
          <w:p w14:paraId="759DCC24" w14:textId="24718BFF" w:rsidR="00334757" w:rsidRPr="001644C7" w:rsidRDefault="001644C7" w:rsidP="00334757">
            <w:pPr>
              <w:tabs>
                <w:tab w:val="left" w:pos="1440"/>
                <w:tab w:val="left" w:pos="1800"/>
                <w:tab w:val="left" w:pos="2160"/>
                <w:tab w:val="right" w:pos="9180"/>
              </w:tabs>
              <w:rPr>
                <w:rFonts w:ascii="Century Gothic" w:hAnsi="Century Gothic"/>
                <w:bCs/>
              </w:rPr>
            </w:pPr>
            <w:r w:rsidRPr="001644C7">
              <w:rPr>
                <w:rFonts w:ascii="Century Gothic" w:hAnsi="Century Gothic"/>
                <w:bCs/>
              </w:rPr>
              <w:t>Council Chairperson</w:t>
            </w:r>
          </w:p>
        </w:tc>
      </w:tr>
    </w:tbl>
    <w:p w14:paraId="3F85A49F" w14:textId="77777777" w:rsidR="00612D53" w:rsidRPr="00386DAA" w:rsidRDefault="00612D53" w:rsidP="00DD2206">
      <w:pPr>
        <w:tabs>
          <w:tab w:val="left" w:pos="1440"/>
          <w:tab w:val="left" w:pos="1800"/>
          <w:tab w:val="left" w:pos="2160"/>
          <w:tab w:val="right" w:pos="9180"/>
        </w:tabs>
        <w:rPr>
          <w:rFonts w:ascii="Century Gothic" w:hAnsi="Century Gothic"/>
          <w:b/>
          <w:bCs/>
          <w:sz w:val="8"/>
          <w:szCs w:val="8"/>
        </w:rPr>
      </w:pPr>
    </w:p>
    <w:p w14:paraId="05093D8F" w14:textId="77777777" w:rsidR="00DD5BFF" w:rsidRPr="00D821FB" w:rsidRDefault="00DD5BFF" w:rsidP="00DD2206">
      <w:pPr>
        <w:tabs>
          <w:tab w:val="left" w:pos="1440"/>
          <w:tab w:val="left" w:pos="1800"/>
          <w:tab w:val="left" w:pos="2160"/>
          <w:tab w:val="right" w:pos="9180"/>
        </w:tabs>
        <w:jc w:val="center"/>
        <w:rPr>
          <w:rFonts w:ascii="Century Gothic" w:hAnsi="Century Gothic"/>
          <w:b/>
          <w:bCs/>
          <w:sz w:val="28"/>
          <w:szCs w:val="28"/>
        </w:rPr>
      </w:pPr>
      <w:r w:rsidRPr="00D821FB">
        <w:rPr>
          <w:rFonts w:ascii="Century Gothic" w:hAnsi="Century Gothic"/>
          <w:b/>
          <w:bCs/>
          <w:sz w:val="28"/>
          <w:szCs w:val="28"/>
        </w:rPr>
        <w:t>Upcoming Meetings</w:t>
      </w:r>
    </w:p>
    <w:p w14:paraId="734BA0E4" w14:textId="787058A0" w:rsidR="006756CB" w:rsidRPr="001644C7" w:rsidRDefault="006756CB" w:rsidP="00DD2206">
      <w:pPr>
        <w:tabs>
          <w:tab w:val="left" w:pos="1440"/>
          <w:tab w:val="left" w:pos="1800"/>
          <w:tab w:val="left" w:pos="2160"/>
          <w:tab w:val="right" w:pos="9180"/>
        </w:tabs>
        <w:jc w:val="center"/>
        <w:rPr>
          <w:rFonts w:ascii="Century Gothic" w:hAnsi="Century Gothic"/>
        </w:rPr>
      </w:pPr>
      <w:r w:rsidRPr="001644C7">
        <w:rPr>
          <w:rFonts w:ascii="Century Gothic" w:hAnsi="Century Gothic"/>
        </w:rPr>
        <w:t xml:space="preserve">March </w:t>
      </w:r>
      <w:r w:rsidR="00501188" w:rsidRPr="001644C7">
        <w:rPr>
          <w:rFonts w:ascii="Century Gothic" w:hAnsi="Century Gothic"/>
        </w:rPr>
        <w:t>18, 2026 – St. John XXIII Pastoral Center, Charleston, WV</w:t>
      </w:r>
    </w:p>
    <w:p w14:paraId="1BAF2AD6" w14:textId="113CBE65" w:rsidR="00501188" w:rsidRPr="001644C7" w:rsidRDefault="00501188" w:rsidP="00DD2206">
      <w:pPr>
        <w:tabs>
          <w:tab w:val="left" w:pos="1440"/>
          <w:tab w:val="left" w:pos="1800"/>
          <w:tab w:val="left" w:pos="2160"/>
          <w:tab w:val="right" w:pos="9180"/>
        </w:tabs>
        <w:jc w:val="center"/>
        <w:rPr>
          <w:rFonts w:ascii="Century Gothic" w:hAnsi="Century Gothic"/>
        </w:rPr>
      </w:pPr>
      <w:r w:rsidRPr="001644C7">
        <w:rPr>
          <w:rFonts w:ascii="Century Gothic" w:hAnsi="Century Gothic"/>
        </w:rPr>
        <w:t xml:space="preserve">June </w:t>
      </w:r>
      <w:r w:rsidR="005367E2" w:rsidRPr="001644C7">
        <w:rPr>
          <w:rFonts w:ascii="Century Gothic" w:hAnsi="Century Gothic"/>
        </w:rPr>
        <w:t>10</w:t>
      </w:r>
      <w:r w:rsidR="008D714D" w:rsidRPr="001644C7">
        <w:rPr>
          <w:rFonts w:ascii="Century Gothic" w:hAnsi="Century Gothic"/>
        </w:rPr>
        <w:t xml:space="preserve">-11, 2026 – Strategic Planning Retreat – </w:t>
      </w:r>
      <w:r w:rsidR="00414857" w:rsidRPr="001644C7">
        <w:rPr>
          <w:rFonts w:ascii="Century Gothic" w:hAnsi="Century Gothic"/>
        </w:rPr>
        <w:t>Pipestem Resort State Park</w:t>
      </w:r>
    </w:p>
    <w:sectPr w:rsidR="00501188" w:rsidRPr="001644C7" w:rsidSect="00E179F5"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C176D" w14:textId="77777777" w:rsidR="005744C6" w:rsidRDefault="005744C6">
      <w:r>
        <w:separator/>
      </w:r>
    </w:p>
  </w:endnote>
  <w:endnote w:type="continuationSeparator" w:id="0">
    <w:p w14:paraId="1A7C0C24" w14:textId="77777777" w:rsidR="005744C6" w:rsidRDefault="00574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E9A5F" w14:textId="582B115C" w:rsidR="00096A7B" w:rsidRPr="00612D53" w:rsidRDefault="00096A7B" w:rsidP="00096A7B">
    <w:pPr>
      <w:pStyle w:val="Footer"/>
      <w:jc w:val="center"/>
      <w:rPr>
        <w:rFonts w:ascii="Century Gothic" w:hAnsi="Century Gothic"/>
        <w:sz w:val="16"/>
        <w:szCs w:val="16"/>
      </w:rPr>
    </w:pPr>
    <w:r w:rsidRPr="00612D53">
      <w:rPr>
        <w:rFonts w:ascii="Century Gothic" w:hAnsi="Century Gothic"/>
        <w:sz w:val="16"/>
        <w:szCs w:val="16"/>
      </w:rPr>
      <w:t>WV</w:t>
    </w:r>
    <w:r w:rsidR="00FF4942">
      <w:rPr>
        <w:rFonts w:ascii="Century Gothic" w:hAnsi="Century Gothic"/>
        <w:sz w:val="16"/>
        <w:szCs w:val="16"/>
      </w:rPr>
      <w:t xml:space="preserve"> G</w:t>
    </w:r>
    <w:r w:rsidRPr="00612D53">
      <w:rPr>
        <w:rFonts w:ascii="Century Gothic" w:hAnsi="Century Gothic"/>
        <w:sz w:val="16"/>
        <w:szCs w:val="16"/>
      </w:rPr>
      <w:t xml:space="preserve">EIICC * </w:t>
    </w:r>
    <w:r w:rsidR="00C6554E">
      <w:rPr>
        <w:rFonts w:ascii="Century Gothic" w:hAnsi="Century Gothic"/>
        <w:sz w:val="16"/>
        <w:szCs w:val="16"/>
      </w:rPr>
      <w:t>PO Box 2438</w:t>
    </w:r>
    <w:r w:rsidR="001008C4" w:rsidRPr="00612D53">
      <w:rPr>
        <w:rFonts w:ascii="Century Gothic" w:hAnsi="Century Gothic"/>
        <w:sz w:val="16"/>
        <w:szCs w:val="16"/>
      </w:rPr>
      <w:t xml:space="preserve"> * Buckhannon, WV  26201</w:t>
    </w:r>
  </w:p>
  <w:p w14:paraId="26D52EA4" w14:textId="0E4D2B97" w:rsidR="00096A7B" w:rsidRPr="00612D53" w:rsidRDefault="001008C4" w:rsidP="00096A7B">
    <w:pPr>
      <w:pStyle w:val="Footer"/>
      <w:jc w:val="center"/>
      <w:rPr>
        <w:rFonts w:ascii="Century Gothic" w:hAnsi="Century Gothic"/>
        <w:sz w:val="16"/>
        <w:szCs w:val="16"/>
      </w:rPr>
    </w:pPr>
    <w:r w:rsidRPr="00612D53">
      <w:rPr>
        <w:rFonts w:ascii="Century Gothic" w:hAnsi="Century Gothic"/>
        <w:sz w:val="16"/>
        <w:szCs w:val="16"/>
      </w:rPr>
      <w:t>304-</w:t>
    </w:r>
    <w:r w:rsidR="00D11A6F">
      <w:rPr>
        <w:rFonts w:ascii="Century Gothic" w:hAnsi="Century Gothic"/>
        <w:sz w:val="16"/>
        <w:szCs w:val="16"/>
      </w:rPr>
      <w:t>972-</w:t>
    </w:r>
    <w:proofErr w:type="gramStart"/>
    <w:r w:rsidR="00D11A6F">
      <w:rPr>
        <w:rFonts w:ascii="Century Gothic" w:hAnsi="Century Gothic"/>
        <w:sz w:val="16"/>
        <w:szCs w:val="16"/>
      </w:rPr>
      <w:t>9348</w:t>
    </w:r>
    <w:r w:rsidR="00C6554E">
      <w:rPr>
        <w:rFonts w:ascii="Century Gothic" w:hAnsi="Century Gothic"/>
        <w:sz w:val="16"/>
        <w:szCs w:val="16"/>
      </w:rPr>
      <w:t xml:space="preserve">  *</w:t>
    </w:r>
    <w:proofErr w:type="gramEnd"/>
    <w:r w:rsidR="00C6554E">
      <w:rPr>
        <w:rFonts w:ascii="Century Gothic" w:hAnsi="Century Gothic"/>
        <w:sz w:val="16"/>
        <w:szCs w:val="16"/>
      </w:rPr>
      <w:t xml:space="preserve">  </w:t>
    </w:r>
    <w:hyperlink r:id="rId1" w:history="1">
      <w:r w:rsidR="00C6554E" w:rsidRPr="00AE53A6">
        <w:rPr>
          <w:rStyle w:val="Hyperlink"/>
          <w:rFonts w:ascii="Century Gothic" w:hAnsi="Century Gothic" w:cs="Comic Sans MS"/>
          <w:sz w:val="16"/>
          <w:szCs w:val="16"/>
        </w:rPr>
        <w:t>http://www.eveiicc.org</w:t>
      </w:r>
    </w:hyperlink>
    <w:r w:rsidR="00C6554E">
      <w:rPr>
        <w:rFonts w:ascii="Century Gothic" w:hAnsi="Century Gothi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E2E18" w14:textId="77777777" w:rsidR="005744C6" w:rsidRDefault="005744C6">
      <w:r>
        <w:separator/>
      </w:r>
    </w:p>
  </w:footnote>
  <w:footnote w:type="continuationSeparator" w:id="0">
    <w:p w14:paraId="5DD1B4E2" w14:textId="77777777" w:rsidR="005744C6" w:rsidRDefault="00574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25D5C"/>
    <w:multiLevelType w:val="hybridMultilevel"/>
    <w:tmpl w:val="36ACD804"/>
    <w:lvl w:ilvl="0" w:tplc="B27E106A">
      <w:numFmt w:val="bullet"/>
      <w:lvlText w:val=""/>
      <w:lvlJc w:val="left"/>
      <w:pPr>
        <w:ind w:left="720" w:hanging="360"/>
      </w:pPr>
      <w:rPr>
        <w:rFonts w:ascii="Symbol" w:eastAsia="Times New Roman" w:hAnsi="Symbol" w:cs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C15A8"/>
    <w:multiLevelType w:val="hybridMultilevel"/>
    <w:tmpl w:val="76540C7E"/>
    <w:lvl w:ilvl="0" w:tplc="B27E106A">
      <w:numFmt w:val="bullet"/>
      <w:lvlText w:val=""/>
      <w:lvlJc w:val="left"/>
      <w:pPr>
        <w:ind w:left="720" w:hanging="360"/>
      </w:pPr>
      <w:rPr>
        <w:rFonts w:ascii="Symbol" w:eastAsia="Times New Roman" w:hAnsi="Symbol" w:cs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B17B57"/>
    <w:multiLevelType w:val="hybridMultilevel"/>
    <w:tmpl w:val="380A3FE2"/>
    <w:lvl w:ilvl="0" w:tplc="B27E106A">
      <w:numFmt w:val="bullet"/>
      <w:lvlText w:val=""/>
      <w:lvlJc w:val="left"/>
      <w:pPr>
        <w:ind w:left="720" w:hanging="360"/>
      </w:pPr>
      <w:rPr>
        <w:rFonts w:ascii="Symbol" w:eastAsia="Times New Roman" w:hAnsi="Symbol" w:cs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227152">
    <w:abstractNumId w:val="0"/>
  </w:num>
  <w:num w:numId="2" w16cid:durableId="169296884">
    <w:abstractNumId w:val="1"/>
  </w:num>
  <w:num w:numId="3" w16cid:durableId="13919242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sbQ0MzUxNbSwMDZW0lEKTi0uzszPAykwrAUAlQfQAiwAAAA="/>
  </w:docVars>
  <w:rsids>
    <w:rsidRoot w:val="006519F8"/>
    <w:rsid w:val="00000E4E"/>
    <w:rsid w:val="00001686"/>
    <w:rsid w:val="00035BBE"/>
    <w:rsid w:val="00036F4B"/>
    <w:rsid w:val="00041EC1"/>
    <w:rsid w:val="000451A4"/>
    <w:rsid w:val="00063F1A"/>
    <w:rsid w:val="0006511A"/>
    <w:rsid w:val="00085CAD"/>
    <w:rsid w:val="00092462"/>
    <w:rsid w:val="00092D2F"/>
    <w:rsid w:val="0009411F"/>
    <w:rsid w:val="00096A7B"/>
    <w:rsid w:val="000A5F8E"/>
    <w:rsid w:val="000A713B"/>
    <w:rsid w:val="000B4FB6"/>
    <w:rsid w:val="000F6DFD"/>
    <w:rsid w:val="001008C4"/>
    <w:rsid w:val="00114B4B"/>
    <w:rsid w:val="0011766E"/>
    <w:rsid w:val="00122D18"/>
    <w:rsid w:val="00142F79"/>
    <w:rsid w:val="00157C2B"/>
    <w:rsid w:val="001603B4"/>
    <w:rsid w:val="001644C7"/>
    <w:rsid w:val="001723CA"/>
    <w:rsid w:val="00172DFA"/>
    <w:rsid w:val="001B09BB"/>
    <w:rsid w:val="001C0C78"/>
    <w:rsid w:val="001C46EF"/>
    <w:rsid w:val="001D714F"/>
    <w:rsid w:val="001E1061"/>
    <w:rsid w:val="00250391"/>
    <w:rsid w:val="0025343D"/>
    <w:rsid w:val="002601DA"/>
    <w:rsid w:val="00260AF2"/>
    <w:rsid w:val="00292736"/>
    <w:rsid w:val="002A1C42"/>
    <w:rsid w:val="002B605D"/>
    <w:rsid w:val="002C4A00"/>
    <w:rsid w:val="002D5A9C"/>
    <w:rsid w:val="002E3C8E"/>
    <w:rsid w:val="0030271D"/>
    <w:rsid w:val="00327E47"/>
    <w:rsid w:val="00331322"/>
    <w:rsid w:val="00334757"/>
    <w:rsid w:val="00386DAA"/>
    <w:rsid w:val="003A1E2E"/>
    <w:rsid w:val="003B5A76"/>
    <w:rsid w:val="003D2B6A"/>
    <w:rsid w:val="003E03B3"/>
    <w:rsid w:val="00414857"/>
    <w:rsid w:val="0042436F"/>
    <w:rsid w:val="004357AC"/>
    <w:rsid w:val="00486671"/>
    <w:rsid w:val="004A0A3E"/>
    <w:rsid w:val="004A101C"/>
    <w:rsid w:val="004B1D9E"/>
    <w:rsid w:val="004C79A2"/>
    <w:rsid w:val="004D3D4A"/>
    <w:rsid w:val="004D568D"/>
    <w:rsid w:val="00501188"/>
    <w:rsid w:val="00516549"/>
    <w:rsid w:val="005367E2"/>
    <w:rsid w:val="005744C6"/>
    <w:rsid w:val="005A0EE0"/>
    <w:rsid w:val="005A2D08"/>
    <w:rsid w:val="005A73F2"/>
    <w:rsid w:val="00612D53"/>
    <w:rsid w:val="0062265C"/>
    <w:rsid w:val="0063650E"/>
    <w:rsid w:val="00636AE8"/>
    <w:rsid w:val="00643570"/>
    <w:rsid w:val="006519F8"/>
    <w:rsid w:val="00653558"/>
    <w:rsid w:val="00656735"/>
    <w:rsid w:val="006756CB"/>
    <w:rsid w:val="006872AC"/>
    <w:rsid w:val="00706E7B"/>
    <w:rsid w:val="00745C09"/>
    <w:rsid w:val="00750FF6"/>
    <w:rsid w:val="00753DE0"/>
    <w:rsid w:val="00775865"/>
    <w:rsid w:val="00792F24"/>
    <w:rsid w:val="00796573"/>
    <w:rsid w:val="007E2519"/>
    <w:rsid w:val="00802823"/>
    <w:rsid w:val="0080311E"/>
    <w:rsid w:val="00842EF5"/>
    <w:rsid w:val="0084724C"/>
    <w:rsid w:val="00857025"/>
    <w:rsid w:val="00864B78"/>
    <w:rsid w:val="008736D7"/>
    <w:rsid w:val="008747AE"/>
    <w:rsid w:val="008C4AC1"/>
    <w:rsid w:val="008D6F73"/>
    <w:rsid w:val="008D714D"/>
    <w:rsid w:val="008F320E"/>
    <w:rsid w:val="008F538B"/>
    <w:rsid w:val="008F6877"/>
    <w:rsid w:val="0092349F"/>
    <w:rsid w:val="00930F35"/>
    <w:rsid w:val="00935BEE"/>
    <w:rsid w:val="0094436E"/>
    <w:rsid w:val="00953D78"/>
    <w:rsid w:val="00955613"/>
    <w:rsid w:val="009724E0"/>
    <w:rsid w:val="00994150"/>
    <w:rsid w:val="00996ACE"/>
    <w:rsid w:val="009B5BB9"/>
    <w:rsid w:val="009B7878"/>
    <w:rsid w:val="009C0561"/>
    <w:rsid w:val="009F12F0"/>
    <w:rsid w:val="00A54068"/>
    <w:rsid w:val="00A73E4A"/>
    <w:rsid w:val="00A97566"/>
    <w:rsid w:val="00AA0027"/>
    <w:rsid w:val="00AC14D9"/>
    <w:rsid w:val="00AC17C7"/>
    <w:rsid w:val="00AF31F9"/>
    <w:rsid w:val="00B833C0"/>
    <w:rsid w:val="00B94217"/>
    <w:rsid w:val="00BB17C5"/>
    <w:rsid w:val="00BB18DB"/>
    <w:rsid w:val="00BB20CA"/>
    <w:rsid w:val="00BC4099"/>
    <w:rsid w:val="00BC5C30"/>
    <w:rsid w:val="00BD6543"/>
    <w:rsid w:val="00C330DF"/>
    <w:rsid w:val="00C60D55"/>
    <w:rsid w:val="00C6554E"/>
    <w:rsid w:val="00C7751E"/>
    <w:rsid w:val="00CA6D4F"/>
    <w:rsid w:val="00CC689C"/>
    <w:rsid w:val="00CF2C11"/>
    <w:rsid w:val="00D11A6F"/>
    <w:rsid w:val="00D1463D"/>
    <w:rsid w:val="00D3156A"/>
    <w:rsid w:val="00D32ADB"/>
    <w:rsid w:val="00D43E47"/>
    <w:rsid w:val="00D46B80"/>
    <w:rsid w:val="00D710BE"/>
    <w:rsid w:val="00D821FB"/>
    <w:rsid w:val="00D87C1C"/>
    <w:rsid w:val="00D92E65"/>
    <w:rsid w:val="00DB48D3"/>
    <w:rsid w:val="00DD1E18"/>
    <w:rsid w:val="00DD2206"/>
    <w:rsid w:val="00DD5BFF"/>
    <w:rsid w:val="00DF123C"/>
    <w:rsid w:val="00DF3329"/>
    <w:rsid w:val="00E001C2"/>
    <w:rsid w:val="00E102FE"/>
    <w:rsid w:val="00E16C9F"/>
    <w:rsid w:val="00E179F5"/>
    <w:rsid w:val="00E61473"/>
    <w:rsid w:val="00E62F04"/>
    <w:rsid w:val="00EA3BD3"/>
    <w:rsid w:val="00ED57EE"/>
    <w:rsid w:val="00F15D8F"/>
    <w:rsid w:val="00F17836"/>
    <w:rsid w:val="00F32982"/>
    <w:rsid w:val="00F8163C"/>
    <w:rsid w:val="00FB00B6"/>
    <w:rsid w:val="00FB209E"/>
    <w:rsid w:val="00FD13A5"/>
    <w:rsid w:val="00FE3C04"/>
    <w:rsid w:val="00FF4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82DC22"/>
  <w15:docId w15:val="{18CC01A6-7059-4C79-A22E-2E11B2A53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 w:cs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96A7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6A7B"/>
    <w:pPr>
      <w:tabs>
        <w:tab w:val="center" w:pos="4320"/>
        <w:tab w:val="right" w:pos="8640"/>
      </w:tabs>
    </w:pPr>
  </w:style>
  <w:style w:type="character" w:styleId="Hyperlink">
    <w:name w:val="Hyperlink"/>
    <w:rsid w:val="004D568D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AF31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12D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655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veiic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ila Z</dc:creator>
  <cp:lastModifiedBy>Sheila Zickefoose</cp:lastModifiedBy>
  <cp:revision>61</cp:revision>
  <cp:lastPrinted>2016-06-02T15:53:00Z</cp:lastPrinted>
  <dcterms:created xsi:type="dcterms:W3CDTF">2015-12-11T15:37:00Z</dcterms:created>
  <dcterms:modified xsi:type="dcterms:W3CDTF">2025-12-22T14:59:00Z</dcterms:modified>
</cp:coreProperties>
</file>